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Vittor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Romaniell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vellino Mantova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tova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10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8775950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.lamberti159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